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Sieburg Garc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eburg Garc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98 N Naples Av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rsieburg@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1907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